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Beijing, China</w:t>
      </w:r>
      <w:r>
        <w:br/>
      </w:r>
      <w:r>
        <w:t xml:space="preserve">Email: johndoe@example.com | Phone: +86 1234567890</w:t>
      </w:r>
    </w:p>
    <w:p>
      <w:pPr>
        <w:pStyle w:val="BodyText"/>
      </w:pPr>
      <w:r>
        <w:t xml:space="preserve">April 5, 2024</w:t>
      </w:r>
    </w:p>
    <w:p>
      <w:pPr>
        <w:pStyle w:val="BodyText"/>
      </w:pPr>
      <w:r>
        <w:rPr>
          <w:bCs/>
          <w:b/>
        </w:rPr>
        <w:t xml:space="preserve">HR Department</w:t>
      </w:r>
      <w:r>
        <w:br/>
      </w:r>
      <w:r>
        <w:t xml:space="preserve">Beijing Construction &amp; Manufacturing Co., Ltd.</w:t>
      </w:r>
      <w:r>
        <w:br/>
      </w:r>
      <w:r>
        <w:t xml:space="preserve">456 Industrial Avenue</w:t>
      </w:r>
      <w:r>
        <w:br/>
      </w:r>
      <w:r>
        <w:t xml:space="preserve">Chaoyang District, Beijing, China</w:t>
      </w:r>
    </w:p>
    <w:bookmarkStart w:id="20" w:name="dear-hiring-team"/>
    <w:p>
      <w:pPr>
        <w:pStyle w:val="Heading2"/>
      </w:pPr>
      <w:r>
        <w:t xml:space="preserve">Dear Hiring Team,</w:t>
      </w:r>
    </w:p>
    <w:p>
      <w:pPr>
        <w:pStyle w:val="FirstParagraph"/>
      </w:pPr>
      <w:r>
        <w:t xml:space="preserve">I am writing to express my sincere interest in the Welder position at Beijing Construction &amp; Manufacturing Co., Ltd. As a highly skilled and dedicated welding professional with over a decade of experience in the field, I am excited about the opportunity to contribute to your esteemed organization’s projects in China Beijing. This role aligns perfectly with my expertise, passion for precision engineering, and my commitment to delivering high-quality workmanship in a dynamic industrial environment.</w:t>
      </w:r>
    </w:p>
    <w:p>
      <w:pPr>
        <w:pStyle w:val="BodyText"/>
      </w:pPr>
      <w:r>
        <w:t xml:space="preserve">Throughout my career as a Welder, I have consistently demonstrated a strong ability to work with diverse materials, including steel, aluminum, and stainless steel. My experience spans structural welding for infrastructure projects such as bridges and skyscrapers, as well as specialized tasks in aerospace and automotive industries. I hold certifications from the American Welding Society (AWS) and have completed advanced training in MIG, TIG, and SMAW techniques. These qualifications enable me to meet rigorous industry standards while ensuring safety, efficiency, and durability in every project I undertake.</w:t>
      </w:r>
    </w:p>
    <w:p>
      <w:pPr>
        <w:pStyle w:val="BodyText"/>
      </w:pPr>
      <w:r>
        <w:t xml:space="preserve">What sets me apart as a Welder is my attention to detail and unwavering focus on quality. In China Beijing’s rapidly evolving industrial landscape, where precision and innovation are paramount, I believe my skills can play a vital role in supporting your company’s objectives. For instance, during my tenure at XYZ Manufacturing in Shanghai, I was responsible for welding critical components for a high-speed rail project. My work contributed to the successful completion of the project ahead of schedule, which was recognized by both clients and stakeholders.</w:t>
      </w:r>
    </w:p>
    <w:p>
      <w:pPr>
        <w:pStyle w:val="BodyText"/>
      </w:pPr>
      <w:r>
        <w:t xml:space="preserve">Working in China Beijing offers unique opportunities to be part of a city that is not only a global economic hub but also a center for technological advancement and large-scale infrastructure development. I am particularly drawn to the prospect of contributing to projects that shape the skyline of Beijing, such as smart cities, renewable energy installations, or advanced manufacturing facilities. My understanding of international welding standards combined with my adaptability to local practices makes me an ideal candidate for this role.</w:t>
      </w:r>
    </w:p>
    <w:p>
      <w:pPr>
        <w:pStyle w:val="BodyText"/>
      </w:pPr>
      <w:r>
        <w:t xml:space="preserve">One of my key strengths is my ability to collaborate effectively in team environments. Whether working alongside engineers, project managers, or fellow tradespeople, I prioritize clear communication and a shared commitment to excellence. In Beijing’s fast-paced work culture, where efficiency and precision are critical, I have developed the flexibility to adjust to varying demands while maintaining high standards. Additionally, my fluency in English and basic Mandarin allows me to bridge cultural gaps and ensure seamless coordination with local teams.</w:t>
      </w:r>
    </w:p>
    <w:p>
      <w:pPr>
        <w:pStyle w:val="BodyText"/>
      </w:pPr>
      <w:r>
        <w:t xml:space="preserve">China Beijing is a city that thrives on innovation and ambition, and I am eager to contribute my expertise as a Welder to its continued growth. The demand for skilled welders in this region is growing, particularly in sectors such as renewable energy, construction, and aerospace. I am confident that my technical proficiency, combined with my dedication to continuous learning, will enable me to make meaningful contributions to your projects. For example, I have stayed updated on the latest welding technologies like robotic welding systems and laser cutting techniques—tools that are increasingly vital in modern industrial settings.</w:t>
      </w:r>
    </w:p>
    <w:p>
      <w:pPr>
        <w:pStyle w:val="BodyText"/>
      </w:pPr>
      <w:r>
        <w:t xml:space="preserve">As a Welder with a strong work ethic and a passion for craftsmanship, I am committed to upholding the highest standards of safety and quality. In my previous roles, I have consistently adhered to OSHA regulations and local building codes, ensuring that all welds meet or exceed required specifications. This meticulous approach has earned me the trust of clients and colleagues alike, and I am eager to bring this same level of professionalism to Beijing Construction &amp; Manufacturing Co., Ltd.</w:t>
      </w:r>
    </w:p>
    <w:p>
      <w:pPr>
        <w:pStyle w:val="BodyText"/>
      </w:pPr>
      <w:r>
        <w:t xml:space="preserve">I am particularly impressed by your company’s reputation for excellence in construction and manufacturing. Your commitment to innovation and sustainability resonates with my own values, and I am excited about the possibility of working alongside a team that shares a vision for progress. I would be honored to contribute my skills as a Welder to your projects, whether they involve building iconic landmarks, supporting infrastructure development, or advancing cutting-edge technologies in Beijing.</w:t>
      </w:r>
    </w:p>
    <w:p>
      <w:pPr>
        <w:pStyle w:val="BodyText"/>
      </w:pPr>
      <w:r>
        <w:t xml:space="preserve">Thank you for considering my application. I would welcome the opportunity to discuss how my background and skills align with the needs of your team. I am available at your convenience for an interview and can be reached at +86 1234567890 or via email at johndoe@example.com. Please feel free to contact me if you require any additional information or documentation.</w:t>
      </w:r>
    </w:p>
    <w:p>
      <w:pPr>
        <w:pStyle w:val="BodyText"/>
      </w:pPr>
      <w:r>
        <w:t xml:space="preserve">I look forward to the possibility of contributing to the success of Beijing Construction &amp; Manufacturing Co., Ltd. and playing a role in shaping the future of China Beijing’s industrial landscape.</w:t>
      </w:r>
    </w:p>
    <w:p>
      <w:pPr>
        <w:pStyle w:val="BodyText"/>
      </w:pPr>
      <w:r>
        <w:t xml:space="preserve">Sincerely,</w:t>
      </w:r>
      <w:r>
        <w:br/>
      </w:r>
      <w:r>
        <w:rPr>
          <w:bCs/>
          <w:b/>
        </w:rPr>
        <w:t xml:space="preserve">John Doe</w:t>
      </w:r>
      <w:r>
        <w:br/>
      </w:r>
      <w:r>
        <w:t xml:space="preserve">Welder | Professional Certifications: AWS, ISO 9001</w:t>
      </w:r>
      <w:r>
        <w:br/>
      </w:r>
      <w:r>
        <w:t xml:space="preserve">Email: johndoe@example.com | Phone: +86 123456789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China Beijing</dc:title>
  <dc:creator/>
  <cp:keywords/>
  <dcterms:created xsi:type="dcterms:W3CDTF">2026-07-23T03:41:45Z</dcterms:created>
  <dcterms:modified xsi:type="dcterms:W3CDTF">2026-07-23T03:41:45Z</dcterms:modified>
</cp:coreProperties>
</file>

<file path=docProps/custom.xml><?xml version="1.0" encoding="utf-8"?>
<Properties xmlns="http://schemas.openxmlformats.org/officeDocument/2006/custom-properties" xmlns:vt="http://schemas.openxmlformats.org/officeDocument/2006/docPropsVTypes"/>
</file>